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91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6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01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01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6"/>
    <w:bookmarkStart w:id="87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2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7"/>
    <w:bookmarkStart w:id="88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03"/>
        </w:numPr>
      </w:pPr>
      <w:r>
        <w:t xml:space="preserve">Definição:</w:t>
      </w:r>
      <w:r>
        <w:br/>
      </w:r>
    </w:p>
    <w:p>
      <w:pPr>
        <w:numPr>
          <w:ilvl w:val="1"/>
          <w:numId w:val="1204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04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03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88"/>
    <w:bookmarkStart w:id="89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0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89"/>
    <w:bookmarkStart w:id="90" w:name="comunicação-entre-bancos-de-dado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Comunicação entre bancos de dado</w:t>
      </w:r>
    </w:p>
    <w:p>
      <w:pPr>
        <w:numPr>
          <w:ilvl w:val="0"/>
          <w:numId w:val="1206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06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06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0"/>
    <w:bookmarkEnd w:id="91"/>
    <w:bookmarkStart w:id="92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2"/>
    <w:bookmarkStart w:id="94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93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9.</w:t>
      </w:r>
      <w:r>
        <w:br/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30T16:13:15Z</dcterms:created>
  <dcterms:modified xsi:type="dcterms:W3CDTF">2022-04-30T16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